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376C8" w:rsidRPr="00A376C8" w:rsidRDefault="00A376C8" w:rsidP="00A376C8">
      <w:r>
        <w:rPr>
          <w:noProof/>
          <w:lang w:val="en-US"/>
        </w:rPr>
        <w:drawing>
          <wp:inline distT="0" distB="0" distL="0" distR="0" wp14:anchorId="18E28E29" wp14:editId="69D261B8">
            <wp:extent cx="4962525" cy="32099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320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drawing>
          <wp:inline distT="0" distB="0" distL="0" distR="0" wp14:anchorId="36626FDB" wp14:editId="5D0D5808">
            <wp:extent cx="4886325" cy="32956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886325" cy="329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lastRenderedPageBreak/>
        <w:drawing>
          <wp:inline distT="0" distB="0" distL="0" distR="0" wp14:anchorId="0090882A" wp14:editId="0A59E8B4">
            <wp:extent cx="4905375" cy="37147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905375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r>
        <w:rPr>
          <w:noProof/>
          <w:lang w:val="en-US"/>
        </w:rPr>
        <w:drawing>
          <wp:inline distT="0" distB="0" distL="0" distR="0" wp14:anchorId="172A8F8E" wp14:editId="3C3F889F">
            <wp:extent cx="4914900" cy="37433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14900" cy="374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A376C8" w:rsidRPr="00A376C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1MDY0NLQ0MDYxMzFR0lEKTi0uzszPAykwrAUAmkQuMCwAAAA="/>
  </w:docVars>
  <w:rsids>
    <w:rsidRoot w:val="00A376C8"/>
    <w:rsid w:val="00171C68"/>
    <w:rsid w:val="00A37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F951C77-608F-421D-9F8B-8C20BB7D5B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Greenwich</Company>
  <LinksUpToDate>false</LinksUpToDate>
  <CharactersWithSpaces>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Goss-Sampson</dc:creator>
  <cp:keywords/>
  <dc:description/>
  <cp:lastModifiedBy>Mark Goss-Sampson</cp:lastModifiedBy>
  <cp:revision>1</cp:revision>
  <dcterms:created xsi:type="dcterms:W3CDTF">2019-02-01T13:42:00Z</dcterms:created>
  <dcterms:modified xsi:type="dcterms:W3CDTF">2019-02-01T13:59:00Z</dcterms:modified>
</cp:coreProperties>
</file>